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05678" w:rsidRPr="005632A6" w:rsidP="00BC2A9B" w14:paraId="59557132" w14:textId="154E3EB4">
      <w:pPr>
        <w:spacing w:after="120" w:line="240" w:lineRule="auto"/>
        <w:jc w:val="center"/>
        <w:rPr>
          <w:rFonts w:eastAsia="Times New Roman" w:cstheme="minorHAnsi"/>
          <w:b/>
          <w:bCs/>
          <w:color w:val="111111"/>
          <w:sz w:val="28"/>
          <w:szCs w:val="28"/>
        </w:rPr>
      </w:pPr>
      <w:r>
        <w:rPr>
          <w:rFonts w:eastAsia="Times New Roman" w:cstheme="minorHAnsi"/>
          <w:b/>
          <w:bCs/>
          <w:color w:val="111111"/>
          <w:sz w:val="28"/>
          <w:szCs w:val="28"/>
        </w:rPr>
        <w:t>Informed Consent Handout for</w:t>
      </w:r>
      <w:r w:rsidRPr="005632A6" w:rsidR="00D80A0E">
        <w:rPr>
          <w:rFonts w:eastAsia="Times New Roman" w:cstheme="minorHAnsi"/>
          <w:b/>
          <w:bCs/>
          <w:color w:val="111111"/>
          <w:sz w:val="28"/>
          <w:szCs w:val="28"/>
        </w:rPr>
        <w:t xml:space="preserve"> </w:t>
      </w:r>
      <w:r>
        <w:rPr>
          <w:rFonts w:eastAsia="Times New Roman" w:cstheme="minorHAnsi"/>
          <w:b/>
          <w:bCs/>
          <w:color w:val="111111"/>
          <w:sz w:val="28"/>
          <w:szCs w:val="28"/>
        </w:rPr>
        <w:t xml:space="preserve">Participation in </w:t>
      </w:r>
      <w:r w:rsidRPr="005632A6" w:rsidR="006D6245">
        <w:rPr>
          <w:rFonts w:eastAsia="Times New Roman" w:cstheme="minorHAnsi"/>
          <w:b/>
          <w:bCs/>
          <w:color w:val="111111"/>
          <w:sz w:val="28"/>
          <w:szCs w:val="28"/>
        </w:rPr>
        <w:t>[PUBLIC-FACING STUDY NAME]</w:t>
      </w:r>
      <w:r w:rsidRPr="005632A6" w:rsidR="00FC70E0">
        <w:rPr>
          <w:rFonts w:eastAsia="Times New Roman" w:cstheme="minorHAnsi"/>
          <w:b/>
          <w:bCs/>
          <w:color w:val="000000" w:themeColor="text1"/>
          <w:sz w:val="28"/>
          <w:szCs w:val="28"/>
        </w:rPr>
        <w:t xml:space="preserve"> </w:t>
      </w:r>
      <w:r>
        <w:rPr>
          <w:rFonts w:eastAsia="Times New Roman" w:cstheme="minorHAnsi"/>
          <w:b/>
          <w:bCs/>
          <w:color w:val="111111"/>
          <w:sz w:val="28"/>
          <w:szCs w:val="28"/>
        </w:rPr>
        <w:t>Interview</w:t>
      </w:r>
    </w:p>
    <w:p w:rsidR="00F17FD2" w:rsidRPr="007B3231" w:rsidP="00BC2A9B" w14:paraId="74CBF95B" w14:textId="77777777">
      <w:pPr>
        <w:spacing w:after="120" w:line="240" w:lineRule="auto"/>
        <w:jc w:val="center"/>
        <w:rPr>
          <w:rFonts w:eastAsia="Times New Roman" w:cstheme="minorHAnsi"/>
          <w:b/>
          <w:bCs/>
          <w:color w:val="111111"/>
        </w:rPr>
      </w:pPr>
    </w:p>
    <w:p w:rsidR="007B3231" w:rsidRPr="007B3231" w:rsidP="00BC2A9B" w14:paraId="299B4F6A" w14:textId="77777777">
      <w:pPr>
        <w:spacing w:after="120" w:line="240" w:lineRule="auto"/>
        <w:rPr>
          <w:rFonts w:eastAsia="Times New Roman" w:cstheme="minorHAnsi"/>
          <w:color w:val="111111"/>
        </w:rPr>
      </w:pPr>
      <w:r w:rsidRPr="007B3231">
        <w:rPr>
          <w:rFonts w:eastAsia="Times New Roman" w:cstheme="minorHAnsi"/>
          <w:color w:val="111111"/>
        </w:rPr>
        <w:t xml:space="preserve">You may remember that a little over a year ago, you agreed to be part of an important study called the </w:t>
      </w:r>
      <w:r w:rsidRPr="007B3231">
        <w:rPr>
          <w:rFonts w:eastAsia="Times New Roman" w:cstheme="minorHAnsi"/>
          <w:color w:val="FF0000"/>
        </w:rPr>
        <w:t>[PUBLIC-FACING STUDY NAME]</w:t>
      </w:r>
      <w:r w:rsidRPr="007B3231">
        <w:rPr>
          <w:rFonts w:eastAsia="Times New Roman" w:cstheme="minorHAnsi"/>
        </w:rPr>
        <w:t>.</w:t>
      </w:r>
      <w:r w:rsidRPr="007B3231">
        <w:rPr>
          <w:rFonts w:eastAsia="Times New Roman" w:cstheme="minorHAnsi"/>
          <w:color w:val="FF0000"/>
        </w:rPr>
        <w:t xml:space="preserve"> </w:t>
      </w:r>
      <w:r w:rsidRPr="007B3231">
        <w:rPr>
          <w:rFonts w:eastAsia="Times New Roman" w:cstheme="minorHAnsi"/>
          <w:color w:val="111111"/>
        </w:rPr>
        <w:t xml:space="preserve">It is a study of how peer mentors work alongside parents to try to help them reduce stress, achieve substance use recovery goals, and meet the requirements of their child welfare case. A company called Abt Associates runs the study. The Administration for Children and Families in the U.S. Department of Health and Human Services is paying for it. </w:t>
      </w:r>
    </w:p>
    <w:p w:rsidR="00005678" w:rsidRPr="007B3231" w:rsidP="00BC2A9B" w14:paraId="7D379237" w14:textId="177A09A1">
      <w:pPr>
        <w:spacing w:after="120" w:line="240" w:lineRule="auto"/>
        <w:rPr>
          <w:rFonts w:eastAsia="Times New Roman" w:cstheme="minorHAnsi"/>
          <w:color w:val="111111"/>
        </w:rPr>
      </w:pPr>
      <w:r w:rsidRPr="007B3231">
        <w:rPr>
          <w:rFonts w:eastAsia="Times New Roman" w:cstheme="minorHAnsi"/>
          <w:color w:val="111111"/>
        </w:rPr>
        <w:t>As part of th</w:t>
      </w:r>
      <w:r w:rsidR="00C459B9">
        <w:rPr>
          <w:rFonts w:eastAsia="Times New Roman" w:cstheme="minorHAnsi"/>
          <w:color w:val="111111"/>
        </w:rPr>
        <w:t>at</w:t>
      </w:r>
      <w:r w:rsidRPr="007B3231">
        <w:rPr>
          <w:rFonts w:eastAsia="Times New Roman" w:cstheme="minorHAnsi"/>
          <w:color w:val="111111"/>
        </w:rPr>
        <w:t xml:space="preserve"> study, you are invited to participate in an interview to share your experiences. </w:t>
      </w:r>
      <w:r w:rsidRPr="00B5692C" w:rsidR="00B5692C">
        <w:rPr>
          <w:rFonts w:eastAsia="Times New Roman" w:cstheme="minorHAnsi"/>
          <w:color w:val="111111"/>
        </w:rPr>
        <w:t xml:space="preserve">This handout goes over questions you might have about the interview and answers to those questions.  </w:t>
      </w:r>
      <w:r w:rsidRPr="004954C2" w:rsidR="00B5692C">
        <w:rPr>
          <w:rFonts w:eastAsia="Times New Roman" w:cstheme="minorHAnsi"/>
          <w:b/>
          <w:bCs/>
          <w:color w:val="111111"/>
        </w:rPr>
        <w:t xml:space="preserve">It is important that you read the entire handout. </w:t>
      </w:r>
      <w:r w:rsidRPr="00B5692C" w:rsidR="00B5692C">
        <w:rPr>
          <w:rFonts w:eastAsia="Times New Roman" w:cstheme="minorHAnsi"/>
          <w:color w:val="111111"/>
        </w:rPr>
        <w:t xml:space="preserve"> You can also ask any other questions you might have after reading the handout.  Then, we will ask you if you agree to do the interview. </w:t>
      </w:r>
      <w:r w:rsidRPr="007B3231">
        <w:rPr>
          <w:rFonts w:eastAsia="Times New Roman" w:cstheme="minorHAnsi"/>
          <w:color w:val="111111"/>
        </w:rPr>
        <w:t>You can keep a copy of this document.</w:t>
      </w:r>
    </w:p>
    <w:p w:rsidR="00601B0C" w:rsidRPr="004954C2" w:rsidP="00BC2A9B" w14:paraId="3B7FF320" w14:textId="04CD65E3">
      <w:pPr>
        <w:spacing w:after="120" w:line="240" w:lineRule="auto"/>
        <w:rPr>
          <w:rFonts w:eastAsia="Times New Roman" w:cstheme="minorHAnsi"/>
          <w:b/>
          <w:bCs/>
          <w:color w:val="111111"/>
          <w:u w:val="single"/>
        </w:rPr>
      </w:pPr>
      <w:r w:rsidRPr="004954C2">
        <w:rPr>
          <w:rFonts w:eastAsia="Times New Roman" w:cstheme="minorHAnsi"/>
          <w:b/>
          <w:bCs/>
          <w:color w:val="111111"/>
          <w:u w:val="single"/>
        </w:rPr>
        <w:t xml:space="preserve">Why is the interview being done? </w:t>
      </w:r>
    </w:p>
    <w:p w:rsidR="00601B0C" w:rsidRPr="007B3231" w:rsidP="00BC2A9B" w14:paraId="2C00D00E" w14:textId="4AFC5DE5">
      <w:pPr>
        <w:spacing w:after="120" w:line="240" w:lineRule="auto"/>
        <w:rPr>
          <w:rFonts w:eastAsia="Times New Roman" w:cstheme="minorHAnsi"/>
          <w:color w:val="111111"/>
        </w:rPr>
      </w:pPr>
      <w:r w:rsidRPr="007B3231">
        <w:rPr>
          <w:rFonts w:eastAsia="Times New Roman" w:cstheme="minorHAnsi"/>
          <w:color w:val="111111"/>
        </w:rPr>
        <w:t>We want to talk with you to</w:t>
      </w:r>
      <w:r w:rsidRPr="007B3231" w:rsidR="381E995D">
        <w:rPr>
          <w:rFonts w:eastAsia="Times New Roman" w:cstheme="minorHAnsi"/>
          <w:color w:val="111111"/>
        </w:rPr>
        <w:t xml:space="preserve"> help us learn </w:t>
      </w:r>
      <w:r w:rsidRPr="007B3231" w:rsidR="6655A4C7">
        <w:rPr>
          <w:rFonts w:eastAsia="Times New Roman" w:cstheme="minorHAnsi"/>
          <w:color w:val="111111"/>
        </w:rPr>
        <w:t xml:space="preserve">about </w:t>
      </w:r>
      <w:r w:rsidRPr="007B3231" w:rsidR="381E995D">
        <w:rPr>
          <w:rFonts w:eastAsia="Times New Roman" w:cstheme="minorHAnsi"/>
          <w:color w:val="111111"/>
        </w:rPr>
        <w:t>w</w:t>
      </w:r>
      <w:r w:rsidRPr="007B3231" w:rsidR="7EF2374D">
        <w:rPr>
          <w:rFonts w:eastAsia="Times New Roman" w:cstheme="minorHAnsi"/>
          <w:color w:val="111111"/>
        </w:rPr>
        <w:t>hat it’s like for</w:t>
      </w:r>
      <w:r w:rsidRPr="007B3231" w:rsidR="381E995D">
        <w:rPr>
          <w:rFonts w:eastAsia="Times New Roman" w:cstheme="minorHAnsi"/>
          <w:color w:val="111111"/>
        </w:rPr>
        <w:t xml:space="preserve"> </w:t>
      </w:r>
      <w:r w:rsidRPr="007B3231" w:rsidR="0078134D">
        <w:rPr>
          <w:rFonts w:eastAsia="Times New Roman" w:cstheme="minorHAnsi"/>
          <w:color w:val="111111"/>
        </w:rPr>
        <w:t xml:space="preserve">parents </w:t>
      </w:r>
      <w:r w:rsidRPr="007B3231">
        <w:rPr>
          <w:rFonts w:eastAsia="Times New Roman" w:cstheme="minorHAnsi"/>
          <w:color w:val="111111"/>
        </w:rPr>
        <w:t>like you</w:t>
      </w:r>
      <w:r w:rsidRPr="007B3231" w:rsidR="0D3DD257">
        <w:rPr>
          <w:rFonts w:eastAsia="Times New Roman" w:cstheme="minorHAnsi"/>
          <w:color w:val="111111"/>
        </w:rPr>
        <w:t xml:space="preserve"> to be part of</w:t>
      </w:r>
      <w:r w:rsidRPr="007B3231" w:rsidR="61EA15F6">
        <w:rPr>
          <w:rFonts w:eastAsia="Times New Roman" w:cstheme="minorHAnsi"/>
          <w:color w:val="111111"/>
        </w:rPr>
        <w:t xml:space="preserve"> </w:t>
      </w:r>
      <w:r w:rsidRPr="004954C2" w:rsidR="3F0C33BB">
        <w:rPr>
          <w:rFonts w:eastAsia="Times New Roman" w:cstheme="minorHAnsi"/>
          <w:color w:val="FF0000"/>
        </w:rPr>
        <w:t>[</w:t>
      </w:r>
      <w:r w:rsidRPr="004954C2" w:rsidR="3F0C33BB">
        <w:rPr>
          <w:rFonts w:eastAsia="Times New Roman" w:cstheme="minorHAnsi"/>
          <w:i/>
          <w:iCs/>
          <w:color w:val="FF0000"/>
        </w:rPr>
        <w:t>Program Name</w:t>
      </w:r>
      <w:r w:rsidRPr="004954C2" w:rsidR="08200409">
        <w:rPr>
          <w:rFonts w:eastAsia="Times New Roman" w:cstheme="minorHAnsi"/>
          <w:color w:val="FF0000"/>
        </w:rPr>
        <w:t>]</w:t>
      </w:r>
      <w:r w:rsidRPr="007B3231" w:rsidR="3F0C33BB">
        <w:rPr>
          <w:rFonts w:eastAsia="Times New Roman" w:cstheme="minorHAnsi"/>
          <w:color w:val="111111"/>
        </w:rPr>
        <w:t xml:space="preserve">. </w:t>
      </w:r>
    </w:p>
    <w:p w:rsidR="003A2D0F" w:rsidRPr="00BC2A9B" w:rsidP="00BC2A9B" w14:paraId="25A3A792" w14:textId="289A9FCA">
      <w:pPr>
        <w:spacing w:after="120" w:line="240" w:lineRule="auto"/>
        <w:rPr>
          <w:rFonts w:eastAsia="Times New Roman" w:cstheme="minorHAnsi"/>
          <w:b/>
          <w:bCs/>
          <w:color w:val="111111"/>
          <w:u w:val="single"/>
        </w:rPr>
      </w:pPr>
      <w:r w:rsidRPr="00BC2A9B">
        <w:rPr>
          <w:rFonts w:eastAsia="Times New Roman" w:cstheme="minorHAnsi"/>
          <w:b/>
          <w:bCs/>
          <w:color w:val="111111"/>
          <w:u w:val="single"/>
        </w:rPr>
        <w:t xml:space="preserve">What is involved in the interview? </w:t>
      </w:r>
    </w:p>
    <w:p w:rsidR="00774ECB" w:rsidRPr="007B3231" w:rsidP="00BC2A9B" w14:paraId="6AEEA4B0" w14:textId="600F32F1">
      <w:pPr>
        <w:spacing w:after="120" w:line="240" w:lineRule="auto"/>
        <w:rPr>
          <w:rFonts w:eastAsia="Times New Roman" w:cstheme="minorHAnsi"/>
          <w:color w:val="111111"/>
        </w:rPr>
      </w:pPr>
      <w:r w:rsidRPr="007B3231">
        <w:rPr>
          <w:rFonts w:eastAsia="Times New Roman" w:cstheme="minorHAnsi"/>
          <w:color w:val="111111"/>
        </w:rPr>
        <w:t xml:space="preserve">You are being asked to participate in the interview because you have experience with services at </w:t>
      </w:r>
      <w:r w:rsidRPr="004954C2">
        <w:rPr>
          <w:rFonts w:eastAsia="Times New Roman" w:cstheme="minorHAnsi"/>
          <w:color w:val="FF0000"/>
        </w:rPr>
        <w:t>[</w:t>
      </w:r>
      <w:r w:rsidRPr="004954C2">
        <w:rPr>
          <w:rFonts w:eastAsia="Times New Roman" w:cstheme="minorHAnsi"/>
          <w:i/>
          <w:iCs/>
          <w:color w:val="FF0000"/>
        </w:rPr>
        <w:t>Program Name</w:t>
      </w:r>
      <w:r w:rsidRPr="004954C2">
        <w:rPr>
          <w:rFonts w:eastAsia="Times New Roman" w:cstheme="minorHAnsi"/>
          <w:color w:val="FF0000"/>
        </w:rPr>
        <w:t>]</w:t>
      </w:r>
      <w:r w:rsidRPr="007B3231">
        <w:rPr>
          <w:rFonts w:eastAsia="Times New Roman" w:cstheme="minorHAnsi"/>
          <w:color w:val="111111"/>
        </w:rPr>
        <w:t xml:space="preserve">. I </w:t>
      </w:r>
      <w:r w:rsidRPr="007B3231" w:rsidR="000201C7">
        <w:rPr>
          <w:rFonts w:eastAsia="Times New Roman" w:cstheme="minorHAnsi"/>
          <w:color w:val="111111"/>
        </w:rPr>
        <w:t>will</w:t>
      </w:r>
      <w:r w:rsidRPr="007B3231">
        <w:rPr>
          <w:rFonts w:eastAsia="Times New Roman" w:cstheme="minorHAnsi"/>
          <w:color w:val="111111"/>
        </w:rPr>
        <w:t xml:space="preserve"> ask questions about </w:t>
      </w:r>
      <w:r w:rsidRPr="007B3231" w:rsidR="29E99D58">
        <w:rPr>
          <w:rFonts w:eastAsia="Times New Roman" w:cstheme="minorHAnsi"/>
          <w:color w:val="111111"/>
        </w:rPr>
        <w:t xml:space="preserve">your experience with the child welfare system, </w:t>
      </w:r>
      <w:r w:rsidRPr="007B3231">
        <w:rPr>
          <w:rFonts w:eastAsia="Times New Roman" w:cstheme="minorHAnsi"/>
          <w:color w:val="111111"/>
        </w:rPr>
        <w:t xml:space="preserve">how you started with </w:t>
      </w:r>
      <w:r w:rsidRPr="004954C2">
        <w:rPr>
          <w:rFonts w:eastAsia="Times New Roman" w:cstheme="minorHAnsi"/>
          <w:color w:val="FF0000"/>
        </w:rPr>
        <w:t>[</w:t>
      </w:r>
      <w:r w:rsidRPr="004954C2">
        <w:rPr>
          <w:rFonts w:eastAsia="Times New Roman" w:cstheme="minorHAnsi"/>
          <w:i/>
          <w:iCs/>
          <w:color w:val="FF0000"/>
        </w:rPr>
        <w:t>Program Name</w:t>
      </w:r>
      <w:r w:rsidRPr="004954C2">
        <w:rPr>
          <w:rFonts w:eastAsia="Times New Roman" w:cstheme="minorHAnsi"/>
          <w:color w:val="FF0000"/>
        </w:rPr>
        <w:t xml:space="preserve">] </w:t>
      </w:r>
      <w:r w:rsidRPr="007B3231">
        <w:rPr>
          <w:rFonts w:eastAsia="Times New Roman" w:cstheme="minorHAnsi"/>
          <w:color w:val="111111"/>
        </w:rPr>
        <w:t xml:space="preserve">and what it is like to </w:t>
      </w:r>
      <w:r w:rsidRPr="007B3231" w:rsidR="0078134D">
        <w:rPr>
          <w:rFonts w:eastAsia="Times New Roman" w:cstheme="minorHAnsi"/>
          <w:color w:val="111111"/>
        </w:rPr>
        <w:t xml:space="preserve">work with your </w:t>
      </w:r>
      <w:r w:rsidRPr="007B3231" w:rsidR="002A60EB">
        <w:rPr>
          <w:rFonts w:eastAsia="Times New Roman" w:cstheme="minorHAnsi"/>
          <w:color w:val="111111"/>
        </w:rPr>
        <w:t xml:space="preserve">parent </w:t>
      </w:r>
      <w:r w:rsidRPr="007B3231" w:rsidR="0078134D">
        <w:rPr>
          <w:rFonts w:eastAsia="Times New Roman" w:cstheme="minorHAnsi"/>
          <w:color w:val="111111"/>
        </w:rPr>
        <w:t>mentor.</w:t>
      </w:r>
      <w:r w:rsidRPr="00F75D10" w:rsidR="00F75D10">
        <w:t xml:space="preserve"> </w:t>
      </w:r>
      <w:r w:rsidRPr="00F75D10" w:rsidR="00F75D10">
        <w:rPr>
          <w:rFonts w:eastAsia="Times New Roman" w:cstheme="minorHAnsi"/>
          <w:color w:val="111111"/>
        </w:rPr>
        <w:t xml:space="preserve">I will also ask you to fill out a form asking you about your </w:t>
      </w:r>
      <w:r w:rsidR="0028453D">
        <w:rPr>
          <w:rFonts w:eastAsia="Times New Roman" w:cstheme="minorHAnsi"/>
          <w:color w:val="111111"/>
        </w:rPr>
        <w:t xml:space="preserve">household, </w:t>
      </w:r>
      <w:r w:rsidRPr="00F75D10" w:rsidR="00F75D10">
        <w:rPr>
          <w:rFonts w:eastAsia="Times New Roman" w:cstheme="minorHAnsi"/>
          <w:color w:val="111111"/>
        </w:rPr>
        <w:t>gender, age, race/ethnicity, and personal history</w:t>
      </w:r>
      <w:r w:rsidR="00E84481">
        <w:rPr>
          <w:rFonts w:eastAsia="Times New Roman" w:cstheme="minorHAnsi"/>
          <w:color w:val="111111"/>
        </w:rPr>
        <w:t xml:space="preserve"> with </w:t>
      </w:r>
      <w:r w:rsidR="00207063">
        <w:rPr>
          <w:rFonts w:eastAsia="Times New Roman" w:cstheme="minorHAnsi"/>
          <w:color w:val="111111"/>
        </w:rPr>
        <w:t>foster care</w:t>
      </w:r>
      <w:r w:rsidRPr="00F75D10" w:rsidR="00F75D10">
        <w:rPr>
          <w:rFonts w:eastAsia="Times New Roman" w:cstheme="minorHAnsi"/>
          <w:color w:val="111111"/>
        </w:rPr>
        <w:t xml:space="preserve">. We will use the information on that form to make sure we talk with a variety of people in this program. You can choose not to fill out that form at </w:t>
      </w:r>
      <w:r w:rsidRPr="00F75D10" w:rsidR="00F75D10">
        <w:rPr>
          <w:rFonts w:eastAsia="Times New Roman" w:cstheme="minorHAnsi"/>
          <w:color w:val="111111"/>
        </w:rPr>
        <w:t>all, or</w:t>
      </w:r>
      <w:r w:rsidRPr="00F75D10" w:rsidR="00F75D10">
        <w:rPr>
          <w:rFonts w:eastAsia="Times New Roman" w:cstheme="minorHAnsi"/>
          <w:color w:val="111111"/>
        </w:rPr>
        <w:t xml:space="preserve"> choose to leave blank any specific questions on that form that you do not want to answer.</w:t>
      </w:r>
    </w:p>
    <w:p w:rsidR="00844647" w:rsidRPr="007B3231" w:rsidP="00474F10" w14:paraId="4D4A6F61" w14:textId="636020AD">
      <w:pPr>
        <w:spacing w:after="120" w:line="240" w:lineRule="auto"/>
        <w:rPr>
          <w:rFonts w:eastAsia="Times New Roman" w:cstheme="minorHAnsi"/>
        </w:rPr>
      </w:pPr>
      <w:r w:rsidRPr="007B3231">
        <w:rPr>
          <w:rFonts w:eastAsia="Times New Roman" w:cstheme="minorHAnsi"/>
          <w:color w:val="111111"/>
        </w:rPr>
        <w:t xml:space="preserve">The interview will last about 60 minutes. </w:t>
      </w:r>
      <w:r w:rsidRPr="00411CD5" w:rsidR="00EC0EEB">
        <w:rPr>
          <w:rFonts w:eastAsia="Times New Roman" w:cstheme="minorHAnsi"/>
          <w:snapToGrid w:val="0"/>
        </w:rPr>
        <w:t xml:space="preserve">If you are willing to let us audio-record the interview, </w:t>
      </w:r>
      <w:r w:rsidRPr="007B3231">
        <w:rPr>
          <w:rFonts w:eastAsia="Times New Roman" w:cstheme="minorHAnsi"/>
        </w:rPr>
        <w:t xml:space="preserve">the interview will be transcribed. Only the research team will hear the recording or see the transcript. If you do not want to be recorded, </w:t>
      </w:r>
      <w:r w:rsidR="00876CAC">
        <w:rPr>
          <w:rFonts w:eastAsia="Times New Roman" w:cstheme="minorHAnsi"/>
        </w:rPr>
        <w:t>we can still do the interview without recording</w:t>
      </w:r>
      <w:r w:rsidRPr="007B3231">
        <w:rPr>
          <w:rFonts w:eastAsia="Times New Roman" w:cstheme="minorHAnsi"/>
        </w:rPr>
        <w:t xml:space="preserve">. </w:t>
      </w:r>
      <w:r w:rsidRPr="007B3231" w:rsidR="00A203AD">
        <w:rPr>
          <w:rFonts w:eastAsia="Times New Roman" w:cstheme="minorHAnsi"/>
          <w:color w:val="111111"/>
        </w:rPr>
        <w:t xml:space="preserve">You will receive a $50 gift card </w:t>
      </w:r>
      <w:r w:rsidR="00876CAC">
        <w:rPr>
          <w:rFonts w:eastAsia="Times New Roman" w:cstheme="minorHAnsi"/>
          <w:color w:val="111111"/>
        </w:rPr>
        <w:t xml:space="preserve">to thank you for your </w:t>
      </w:r>
      <w:r w:rsidR="00390303">
        <w:rPr>
          <w:rFonts w:eastAsia="Times New Roman" w:cstheme="minorHAnsi"/>
          <w:color w:val="111111"/>
        </w:rPr>
        <w:t xml:space="preserve">participation </w:t>
      </w:r>
      <w:r w:rsidR="00876CAC">
        <w:rPr>
          <w:rFonts w:eastAsia="Times New Roman" w:cstheme="minorHAnsi"/>
          <w:color w:val="111111"/>
        </w:rPr>
        <w:t>today</w:t>
      </w:r>
      <w:r w:rsidRPr="007B3231" w:rsidR="00A203AD">
        <w:rPr>
          <w:rFonts w:eastAsia="Times New Roman" w:cstheme="minorHAnsi"/>
          <w:color w:val="111111"/>
        </w:rPr>
        <w:t>.</w:t>
      </w:r>
    </w:p>
    <w:p w:rsidR="00BA33BE" w:rsidRPr="00BC2A9B" w:rsidP="00BC2A9B" w14:paraId="491692FB" w14:textId="5F9D6ECF">
      <w:pPr>
        <w:spacing w:after="120" w:line="240" w:lineRule="auto"/>
        <w:rPr>
          <w:rFonts w:eastAsia="Times New Roman" w:cstheme="minorHAnsi"/>
          <w:b/>
          <w:bCs/>
          <w:color w:val="111111"/>
          <w:u w:val="single"/>
        </w:rPr>
      </w:pPr>
      <w:r w:rsidRPr="00BC2A9B">
        <w:rPr>
          <w:rFonts w:eastAsia="Times New Roman" w:cstheme="minorHAnsi"/>
          <w:b/>
          <w:bCs/>
          <w:color w:val="111111"/>
          <w:u w:val="single"/>
        </w:rPr>
        <w:t xml:space="preserve">What are the </w:t>
      </w:r>
      <w:r w:rsidR="00D94CF5">
        <w:rPr>
          <w:rFonts w:eastAsia="Times New Roman" w:cstheme="minorHAnsi"/>
          <w:b/>
          <w:bCs/>
          <w:color w:val="111111"/>
          <w:u w:val="single"/>
        </w:rPr>
        <w:t xml:space="preserve">possible benefits and risks if I agree to </w:t>
      </w:r>
      <w:r w:rsidRPr="00BC2A9B">
        <w:rPr>
          <w:rFonts w:eastAsia="Times New Roman" w:cstheme="minorHAnsi"/>
          <w:b/>
          <w:bCs/>
          <w:color w:val="111111"/>
          <w:u w:val="single"/>
        </w:rPr>
        <w:t>participat</w:t>
      </w:r>
      <w:r w:rsidR="00D94CF5">
        <w:rPr>
          <w:rFonts w:eastAsia="Times New Roman" w:cstheme="minorHAnsi"/>
          <w:b/>
          <w:bCs/>
          <w:color w:val="111111"/>
          <w:u w:val="single"/>
        </w:rPr>
        <w:t>e</w:t>
      </w:r>
      <w:r w:rsidRPr="00BC2A9B">
        <w:rPr>
          <w:rFonts w:eastAsia="Times New Roman" w:cstheme="minorHAnsi"/>
          <w:b/>
          <w:bCs/>
          <w:color w:val="111111"/>
          <w:u w:val="single"/>
        </w:rPr>
        <w:t>?</w:t>
      </w:r>
    </w:p>
    <w:p w:rsidR="009D55AF" w:rsidP="00BC2A9B" w14:paraId="781DA5ED" w14:textId="35B0E539">
      <w:pPr>
        <w:spacing w:after="120" w:line="240" w:lineRule="auto"/>
        <w:rPr>
          <w:rFonts w:cstheme="minorHAnsi"/>
        </w:rPr>
      </w:pPr>
      <w:r w:rsidRPr="009D55AF">
        <w:rPr>
          <w:rFonts w:cstheme="minorHAnsi"/>
        </w:rPr>
        <w:t xml:space="preserve">By being in the study, you will help the researchers learn more about how </w:t>
      </w:r>
      <w:r w:rsidR="007B21A1">
        <w:rPr>
          <w:rFonts w:cstheme="minorHAnsi"/>
        </w:rPr>
        <w:t>peer mentor</w:t>
      </w:r>
      <w:r w:rsidRPr="009D55AF">
        <w:rPr>
          <w:rFonts w:cstheme="minorHAnsi"/>
        </w:rPr>
        <w:t xml:space="preserve"> programs </w:t>
      </w:r>
      <w:r w:rsidR="00047766">
        <w:rPr>
          <w:rFonts w:cstheme="minorHAnsi"/>
        </w:rPr>
        <w:t xml:space="preserve">may </w:t>
      </w:r>
      <w:r w:rsidRPr="009D55AF">
        <w:rPr>
          <w:rFonts w:cstheme="minorHAnsi"/>
        </w:rPr>
        <w:t>help families reduce stress, meet recovery goals, and achieve positive child welfare outcomes. The information learned from the study is intended to improve future services for p</w:t>
      </w:r>
      <w:r w:rsidR="007B21A1">
        <w:rPr>
          <w:rFonts w:cstheme="minorHAnsi"/>
        </w:rPr>
        <w:t>arents</w:t>
      </w:r>
      <w:r w:rsidRPr="009D55AF">
        <w:rPr>
          <w:rFonts w:cstheme="minorHAnsi"/>
        </w:rPr>
        <w:t xml:space="preserve"> like you. </w:t>
      </w:r>
    </w:p>
    <w:p w:rsidR="00156C03" w:rsidP="00BC2A9B" w14:paraId="7B598455" w14:textId="3ADD140C">
      <w:pPr>
        <w:spacing w:after="120" w:line="240" w:lineRule="auto"/>
        <w:rPr>
          <w:rFonts w:cstheme="minorHAnsi"/>
        </w:rPr>
      </w:pPr>
      <w:r w:rsidRPr="007B3231">
        <w:rPr>
          <w:rFonts w:cstheme="minorHAnsi"/>
        </w:rPr>
        <w:t xml:space="preserve">There </w:t>
      </w:r>
      <w:r w:rsidR="00837C5F">
        <w:rPr>
          <w:rFonts w:cstheme="minorHAnsi"/>
        </w:rPr>
        <w:t>is little</w:t>
      </w:r>
      <w:r w:rsidRPr="007B3231">
        <w:rPr>
          <w:rFonts w:cstheme="minorHAnsi"/>
        </w:rPr>
        <w:t xml:space="preserve"> risk </w:t>
      </w:r>
      <w:r w:rsidR="004C5738">
        <w:rPr>
          <w:rFonts w:cstheme="minorHAnsi"/>
        </w:rPr>
        <w:t xml:space="preserve">for you to participate in </w:t>
      </w:r>
      <w:r w:rsidRPr="007B3231">
        <w:rPr>
          <w:rFonts w:cstheme="minorHAnsi"/>
        </w:rPr>
        <w:t xml:space="preserve">the study. </w:t>
      </w:r>
      <w:r w:rsidR="004C5738">
        <w:rPr>
          <w:rFonts w:cstheme="minorHAnsi"/>
        </w:rPr>
        <w:t xml:space="preserve">The researchers will keep your </w:t>
      </w:r>
      <w:r w:rsidRPr="007B3231">
        <w:rPr>
          <w:rFonts w:cstheme="minorHAnsi"/>
        </w:rPr>
        <w:t xml:space="preserve">information private, </w:t>
      </w:r>
      <w:r w:rsidR="00A367BA">
        <w:rPr>
          <w:rFonts w:cstheme="minorHAnsi"/>
        </w:rPr>
        <w:t>as much as the law allows</w:t>
      </w:r>
      <w:r w:rsidRPr="007B3231">
        <w:rPr>
          <w:rFonts w:cstheme="minorHAnsi"/>
        </w:rPr>
        <w:t xml:space="preserve">. </w:t>
      </w:r>
      <w:r w:rsidRPr="000558E3" w:rsidR="000558E3">
        <w:rPr>
          <w:rFonts w:cstheme="minorHAnsi"/>
        </w:rPr>
        <w:t xml:space="preserve">This means that your child welfare caseworker, your family members, </w:t>
      </w:r>
      <w:r w:rsidR="000F2CCE">
        <w:rPr>
          <w:rFonts w:cstheme="minorHAnsi"/>
        </w:rPr>
        <w:t>peer mentor</w:t>
      </w:r>
      <w:r w:rsidR="0075288D">
        <w:rPr>
          <w:rFonts w:cstheme="minorHAnsi"/>
        </w:rPr>
        <w:t>, or</w:t>
      </w:r>
      <w:r w:rsidRPr="000558E3" w:rsidR="000558E3">
        <w:rPr>
          <w:rFonts w:cstheme="minorHAnsi"/>
        </w:rPr>
        <w:t xml:space="preserve"> </w:t>
      </w:r>
      <w:r w:rsidR="002C5DCB">
        <w:rPr>
          <w:rFonts w:cstheme="minorHAnsi"/>
        </w:rPr>
        <w:t>other</w:t>
      </w:r>
      <w:r w:rsidRPr="000558E3" w:rsidR="000558E3">
        <w:rPr>
          <w:rFonts w:cstheme="minorHAnsi"/>
        </w:rPr>
        <w:t xml:space="preserve"> service providers will never hear the recording of this interview or see any notes we might take. There is a small risk of a loss of privacy. However, the researchers have many safety measures to prevent this from happening. The recording of this interview will be stored on a secure network that is protected by a very high level of encryption and a password</w:t>
      </w:r>
      <w:r w:rsidR="00560027">
        <w:rPr>
          <w:rFonts w:cstheme="minorHAnsi"/>
        </w:rPr>
        <w:t xml:space="preserve">, and your name will not be </w:t>
      </w:r>
      <w:r w:rsidR="00021E17">
        <w:rPr>
          <w:rFonts w:cstheme="minorHAnsi"/>
        </w:rPr>
        <w:t>linked to the recording</w:t>
      </w:r>
      <w:r w:rsidRPr="000558E3" w:rsidR="000558E3">
        <w:rPr>
          <w:rFonts w:cstheme="minorHAnsi"/>
        </w:rPr>
        <w:t xml:space="preserve">. </w:t>
      </w:r>
    </w:p>
    <w:p w:rsidR="007D1550" w:rsidRPr="007B3231" w:rsidP="00BC2A9B" w14:paraId="0237B7D4" w14:textId="1512AA38">
      <w:pPr>
        <w:spacing w:after="120" w:line="240" w:lineRule="auto"/>
        <w:rPr>
          <w:rFonts w:eastAsia="Calibri" w:cstheme="minorHAnsi"/>
          <w:color w:val="000000" w:themeColor="text1"/>
        </w:rPr>
      </w:pPr>
      <w:r w:rsidRPr="006800AD">
        <w:rPr>
          <w:rFonts w:eastAsia="Calibri" w:cstheme="minorHAnsi"/>
          <w:color w:val="000000" w:themeColor="text1"/>
        </w:rPr>
        <w:t>Your name will never be used in any public document or data file created as part of the study.</w:t>
      </w:r>
      <w:r w:rsidR="00931DCA">
        <w:rPr>
          <w:rFonts w:eastAsia="Calibri" w:cstheme="minorHAnsi"/>
          <w:color w:val="000000" w:themeColor="text1"/>
        </w:rPr>
        <w:t xml:space="preserve"> </w:t>
      </w:r>
      <w:r w:rsidRPr="00411CD5" w:rsidR="00931DCA">
        <w:rPr>
          <w:rFonts w:cstheme="minorHAnsi"/>
        </w:rPr>
        <w:t xml:space="preserve">When the researchers write a report, your </w:t>
      </w:r>
      <w:r w:rsidR="00E13165">
        <w:rPr>
          <w:rFonts w:cstheme="minorHAnsi"/>
        </w:rPr>
        <w:t>answers</w:t>
      </w:r>
      <w:r w:rsidRPr="00411CD5" w:rsidR="00931DCA">
        <w:rPr>
          <w:rFonts w:cstheme="minorHAnsi"/>
        </w:rPr>
        <w:t xml:space="preserve"> will be combined with </w:t>
      </w:r>
      <w:r w:rsidR="00E13165">
        <w:rPr>
          <w:rFonts w:cstheme="minorHAnsi"/>
        </w:rPr>
        <w:t>answers</w:t>
      </w:r>
      <w:r w:rsidRPr="00411CD5" w:rsidR="00931DCA">
        <w:rPr>
          <w:rFonts w:cstheme="minorHAnsi"/>
        </w:rPr>
        <w:t xml:space="preserve"> from all the other parents </w:t>
      </w:r>
      <w:r w:rsidR="0036511C">
        <w:rPr>
          <w:rFonts w:cstheme="minorHAnsi"/>
        </w:rPr>
        <w:t>being interviewed for</w:t>
      </w:r>
      <w:r w:rsidRPr="00411CD5" w:rsidR="00931DCA">
        <w:rPr>
          <w:rFonts w:cstheme="minorHAnsi"/>
        </w:rPr>
        <w:t xml:space="preserve"> the study</w:t>
      </w:r>
      <w:r w:rsidRPr="004202CA" w:rsidR="004202CA">
        <w:rPr>
          <w:rFonts w:cstheme="minorHAnsi"/>
        </w:rPr>
        <w:t>.</w:t>
      </w:r>
    </w:p>
    <w:p w:rsidR="33FB2233" w:rsidRPr="007B3231" w:rsidP="00BC2A9B" w14:paraId="72D9DD8B" w14:textId="09174C66">
      <w:pPr>
        <w:spacing w:after="120" w:line="240" w:lineRule="auto"/>
        <w:rPr>
          <w:rFonts w:eastAsia="Calibri" w:cstheme="minorHAnsi"/>
          <w:color w:val="000000" w:themeColor="text1"/>
        </w:rPr>
      </w:pPr>
      <w:r>
        <w:rPr>
          <w:rFonts w:eastAsia="Calibri" w:cstheme="minorHAnsi"/>
          <w:color w:val="000000" w:themeColor="text1"/>
        </w:rPr>
        <w:t>To help us protect your privacy, we</w:t>
      </w:r>
      <w:r w:rsidRPr="007B3231" w:rsidR="248F1738">
        <w:rPr>
          <w:rFonts w:eastAsia="Calibri" w:cstheme="minorHAnsi"/>
          <w:color w:val="000000" w:themeColor="text1"/>
        </w:rPr>
        <w:t xml:space="preserve"> have a</w:t>
      </w:r>
      <w:r>
        <w:rPr>
          <w:rFonts w:eastAsia="Calibri" w:cstheme="minorHAnsi"/>
          <w:color w:val="000000" w:themeColor="text1"/>
        </w:rPr>
        <w:t xml:space="preserve"> special certificate called a</w:t>
      </w:r>
      <w:r w:rsidRPr="007B3231" w:rsidR="248F1738">
        <w:rPr>
          <w:rFonts w:eastAsia="Calibri" w:cstheme="minorHAnsi"/>
          <w:color w:val="000000" w:themeColor="text1"/>
        </w:rPr>
        <w:t xml:space="preserve"> Certificate of Confidentiality</w:t>
      </w:r>
      <w:r>
        <w:rPr>
          <w:rFonts w:eastAsia="Calibri" w:cstheme="minorHAnsi"/>
          <w:color w:val="000000" w:themeColor="text1"/>
        </w:rPr>
        <w:t xml:space="preserve">. It </w:t>
      </w:r>
      <w:r>
        <w:rPr>
          <w:rFonts w:eastAsia="Calibri" w:cstheme="minorHAnsi"/>
          <w:color w:val="000000" w:themeColor="text1"/>
        </w:rPr>
        <w:t>add</w:t>
      </w:r>
      <w:r>
        <w:rPr>
          <w:rFonts w:eastAsia="Calibri" w:cstheme="minorHAnsi"/>
          <w:color w:val="000000" w:themeColor="text1"/>
        </w:rPr>
        <w:t xml:space="preserve"> special protection to your information</w:t>
      </w:r>
      <w:r w:rsidRPr="007B3231" w:rsidR="248F1738">
        <w:rPr>
          <w:rFonts w:eastAsia="Calibri" w:cstheme="minorHAnsi"/>
          <w:color w:val="000000" w:themeColor="text1"/>
        </w:rPr>
        <w:t xml:space="preserve">. </w:t>
      </w:r>
      <w:r w:rsidR="00C54940">
        <w:rPr>
          <w:rFonts w:eastAsia="Calibri" w:cstheme="minorHAnsi"/>
          <w:color w:val="000000" w:themeColor="text1"/>
        </w:rPr>
        <w:t xml:space="preserve">It </w:t>
      </w:r>
      <w:r w:rsidRPr="007B3231" w:rsidR="248F1738">
        <w:rPr>
          <w:rFonts w:eastAsia="Calibri" w:cstheme="minorHAnsi"/>
          <w:color w:val="000000" w:themeColor="text1"/>
        </w:rPr>
        <w:t>says that we do not have to</w:t>
      </w:r>
      <w:r w:rsidRPr="008747D1" w:rsidR="008747D1">
        <w:t xml:space="preserve"> </w:t>
      </w:r>
      <w:r w:rsidRPr="008747D1" w:rsidR="008747D1">
        <w:rPr>
          <w:rFonts w:eastAsia="Calibri" w:cstheme="minorHAnsi"/>
          <w:color w:val="000000" w:themeColor="text1"/>
        </w:rPr>
        <w:t>tell anyone who you are or that you are in the study</w:t>
      </w:r>
      <w:r w:rsidR="008747D1">
        <w:rPr>
          <w:rFonts w:eastAsia="Calibri" w:cstheme="minorHAnsi"/>
          <w:color w:val="000000" w:themeColor="text1"/>
        </w:rPr>
        <w:t>. E</w:t>
      </w:r>
      <w:r w:rsidRPr="007B3231" w:rsidR="248F1738">
        <w:rPr>
          <w:rFonts w:eastAsia="Calibri" w:cstheme="minorHAnsi"/>
          <w:color w:val="000000" w:themeColor="text1"/>
        </w:rPr>
        <w:t xml:space="preserve">ven under a court order </w:t>
      </w:r>
      <w:r w:rsidR="008747D1">
        <w:rPr>
          <w:rFonts w:eastAsia="Calibri" w:cstheme="minorHAnsi"/>
          <w:color w:val="000000" w:themeColor="text1"/>
        </w:rPr>
        <w:t>from a judge, we can say “no” to the request</w:t>
      </w:r>
      <w:r w:rsidRPr="007B3231" w:rsidR="248F1738">
        <w:rPr>
          <w:rFonts w:eastAsia="Calibri" w:cstheme="minorHAnsi"/>
          <w:color w:val="000000" w:themeColor="text1"/>
        </w:rPr>
        <w:t xml:space="preserve">.  </w:t>
      </w:r>
      <w:r w:rsidRPr="008107BF" w:rsidR="008107BF">
        <w:rPr>
          <w:rFonts w:eastAsia="Calibri" w:cstheme="minorHAnsi"/>
          <w:color w:val="000000" w:themeColor="text1"/>
        </w:rPr>
        <w:t>The only time that we may have to tell someone is if we find out that you or someone else could be hurt or in danger.</w:t>
      </w:r>
    </w:p>
    <w:p w:rsidR="00746636" w:rsidRPr="00BC2A9B" w:rsidP="00BC2A9B" w14:paraId="0D6074AE" w14:textId="034F5E03">
      <w:pPr>
        <w:spacing w:after="120" w:line="240" w:lineRule="auto"/>
        <w:rPr>
          <w:rFonts w:cstheme="minorHAnsi"/>
          <w:u w:val="single"/>
        </w:rPr>
      </w:pPr>
      <w:r w:rsidRPr="00BC2A9B">
        <w:rPr>
          <w:rFonts w:eastAsia="Times New Roman" w:cstheme="minorHAnsi"/>
          <w:b/>
          <w:bCs/>
          <w:color w:val="121212"/>
          <w:u w:val="single"/>
        </w:rPr>
        <w:t>What about my right to decline participation?</w:t>
      </w:r>
    </w:p>
    <w:p w:rsidR="00005678" w:rsidRPr="007B3231" w:rsidP="00BC2A9B" w14:paraId="0D464DF6" w14:textId="507D5568">
      <w:pPr>
        <w:spacing w:after="120" w:line="240" w:lineRule="auto"/>
        <w:rPr>
          <w:rFonts w:eastAsia="Times New Roman" w:cstheme="minorHAnsi"/>
          <w:color w:val="121212"/>
        </w:rPr>
      </w:pPr>
      <w:r w:rsidRPr="007B3231">
        <w:rPr>
          <w:rFonts w:eastAsia="Times New Roman" w:cstheme="minorHAnsi"/>
          <w:color w:val="000000" w:themeColor="text1"/>
        </w:rPr>
        <w:t>Please know that this is voluntary. You can choose not to answer any question you don’t want to answer, or to leave the discussion entirely without any penalty from the research team or your program.</w:t>
      </w:r>
      <w:r w:rsidRPr="007B3231" w:rsidR="00F17FD2">
        <w:rPr>
          <w:rFonts w:eastAsia="Times New Roman" w:cstheme="minorHAnsi"/>
          <w:i/>
          <w:iCs/>
          <w:color w:val="000000" w:themeColor="text1"/>
        </w:rPr>
        <w:t xml:space="preserve"> </w:t>
      </w:r>
      <w:r w:rsidRPr="007B3231">
        <w:rPr>
          <w:rFonts w:eastAsia="Times New Roman" w:cstheme="minorHAnsi"/>
          <w:color w:val="000000" w:themeColor="text1"/>
        </w:rPr>
        <w:t>If you complete only part of the interview, we may use whatever information was collected from you before that point to better understand the program</w:t>
      </w:r>
      <w:r w:rsidRPr="007B3231">
        <w:rPr>
          <w:rFonts w:eastAsia="Times New Roman" w:cstheme="minorHAnsi"/>
          <w:i/>
          <w:iCs/>
          <w:color w:val="000000" w:themeColor="text1"/>
        </w:rPr>
        <w:t>.</w:t>
      </w:r>
      <w:r w:rsidRPr="007B3231" w:rsidR="00603A4B">
        <w:rPr>
          <w:rFonts w:eastAsia="Times New Roman" w:cstheme="minorHAnsi"/>
          <w:i/>
          <w:iCs/>
          <w:color w:val="000000" w:themeColor="text1"/>
        </w:rPr>
        <w:t xml:space="preserve"> </w:t>
      </w:r>
      <w:r w:rsidRPr="007B3231" w:rsidR="00E93C9B">
        <w:rPr>
          <w:rFonts w:eastAsia="Times New Roman" w:cstheme="minorHAnsi"/>
          <w:color w:val="121212"/>
        </w:rPr>
        <w:t xml:space="preserve">Your decision to not participate will not affect your standing at </w:t>
      </w:r>
      <w:r w:rsidRPr="008C7C1F" w:rsidR="00E93C9B">
        <w:rPr>
          <w:rFonts w:eastAsia="Times New Roman" w:cstheme="minorHAnsi"/>
          <w:color w:val="FF0000"/>
        </w:rPr>
        <w:t>[</w:t>
      </w:r>
      <w:r w:rsidRPr="008C7C1F" w:rsidR="00E93C9B">
        <w:rPr>
          <w:rFonts w:eastAsia="Times New Roman" w:cstheme="minorHAnsi"/>
          <w:i/>
          <w:iCs/>
          <w:color w:val="FF0000"/>
        </w:rPr>
        <w:t>Program Name</w:t>
      </w:r>
      <w:r w:rsidRPr="008C7C1F" w:rsidR="00E93C9B">
        <w:rPr>
          <w:rFonts w:eastAsia="Times New Roman" w:cstheme="minorHAnsi"/>
          <w:color w:val="FF0000"/>
        </w:rPr>
        <w:t>]</w:t>
      </w:r>
      <w:r w:rsidRPr="008C7C1F" w:rsidR="005A4D53">
        <w:rPr>
          <w:rFonts w:eastAsia="Times New Roman" w:cstheme="minorHAnsi"/>
          <w:color w:val="FF0000"/>
        </w:rPr>
        <w:t xml:space="preserve"> </w:t>
      </w:r>
      <w:r w:rsidRPr="007B3231" w:rsidR="005A4D53">
        <w:rPr>
          <w:rFonts w:eastAsia="Times New Roman" w:cstheme="minorHAnsi"/>
          <w:color w:val="121212"/>
        </w:rPr>
        <w:t>or your child welfare case</w:t>
      </w:r>
      <w:r w:rsidRPr="007B3231" w:rsidR="00E93C9B">
        <w:rPr>
          <w:rFonts w:eastAsia="Times New Roman" w:cstheme="minorHAnsi"/>
          <w:color w:val="121212"/>
        </w:rPr>
        <w:t>.</w:t>
      </w:r>
    </w:p>
    <w:p w:rsidR="00005678" w:rsidRPr="00BC2A9B" w:rsidP="00BC2A9B" w14:paraId="6B82922B" w14:textId="2CE0B407">
      <w:pPr>
        <w:spacing w:after="120" w:line="240" w:lineRule="auto"/>
        <w:rPr>
          <w:rFonts w:eastAsia="Times New Roman" w:cstheme="minorHAnsi"/>
          <w:b/>
          <w:bCs/>
          <w:color w:val="121212"/>
          <w:u w:val="single"/>
        </w:rPr>
      </w:pPr>
      <w:r w:rsidRPr="00BC2A9B">
        <w:rPr>
          <w:rFonts w:eastAsia="Times New Roman" w:cstheme="minorHAnsi"/>
          <w:b/>
          <w:bCs/>
          <w:color w:val="121212"/>
          <w:u w:val="single"/>
        </w:rPr>
        <w:t>Whom do I call if I have questions?</w:t>
      </w:r>
      <w:r w:rsidRPr="00BC2A9B">
        <w:rPr>
          <w:rFonts w:eastAsia="Times New Roman" w:cstheme="minorHAnsi"/>
          <w:b/>
          <w:bCs/>
          <w:color w:val="121212"/>
          <w:u w:val="single"/>
        </w:rPr>
        <w:t xml:space="preserve"> </w:t>
      </w:r>
    </w:p>
    <w:p w:rsidR="00746636" w:rsidP="00BC2A9B" w14:paraId="2C078E63" w14:textId="1F6EE2F5">
      <w:pPr>
        <w:spacing w:after="120" w:line="240" w:lineRule="auto"/>
        <w:rPr>
          <w:rFonts w:eastAsia="Times New Roman" w:cstheme="minorHAnsi"/>
          <w:color w:val="000000" w:themeColor="text1"/>
        </w:rPr>
      </w:pPr>
      <w:r w:rsidRPr="007B3231">
        <w:rPr>
          <w:rFonts w:eastAsia="Times New Roman" w:cstheme="minorHAnsi"/>
          <w:color w:val="121212"/>
        </w:rPr>
        <w:t xml:space="preserve">For questions about the study, </w:t>
      </w:r>
      <w:r w:rsidRPr="007B3231">
        <w:rPr>
          <w:rFonts w:eastAsia="Times New Roman" w:cstheme="minorHAnsi"/>
          <w:color w:val="000000" w:themeColor="text1"/>
        </w:rPr>
        <w:t xml:space="preserve">contact </w:t>
      </w:r>
      <w:r w:rsidRPr="00D0657A" w:rsidR="00D0657A">
        <w:rPr>
          <w:rFonts w:eastAsia="Times New Roman" w:cstheme="minorHAnsi"/>
          <w:color w:val="000000" w:themeColor="text1"/>
        </w:rPr>
        <w:t xml:space="preserve">the researchers at R3Families@abtassoc.com. You can also contact </w:t>
      </w:r>
      <w:r w:rsidR="00FC0E2F">
        <w:rPr>
          <w:rFonts w:eastAsia="Times New Roman" w:cstheme="minorHAnsi"/>
          <w:color w:val="000000" w:themeColor="text1"/>
        </w:rPr>
        <w:t>the</w:t>
      </w:r>
      <w:r w:rsidR="00D0657A">
        <w:rPr>
          <w:rFonts w:eastAsia="Times New Roman" w:cstheme="minorHAnsi"/>
          <w:color w:val="000000" w:themeColor="text1"/>
        </w:rPr>
        <w:t xml:space="preserve"> Abt Associates Study Director</w:t>
      </w:r>
      <w:r w:rsidRPr="007B3231">
        <w:rPr>
          <w:rFonts w:eastAsia="Times New Roman" w:cstheme="minorHAnsi"/>
          <w:color w:val="000000" w:themeColor="text1"/>
        </w:rPr>
        <w:t xml:space="preserve"> at </w:t>
      </w:r>
      <w:r w:rsidRPr="007B3231" w:rsidR="00FA5055">
        <w:rPr>
          <w:rFonts w:eastAsia="Times New Roman" w:cstheme="minorHAnsi"/>
          <w:color w:val="000000" w:themeColor="text1"/>
        </w:rPr>
        <w:t xml:space="preserve">(617) 520-2502 </w:t>
      </w:r>
      <w:r w:rsidR="00A0522B">
        <w:rPr>
          <w:rFonts w:eastAsia="Times New Roman" w:cstheme="minorHAnsi"/>
          <w:color w:val="000000" w:themeColor="text1"/>
        </w:rPr>
        <w:t xml:space="preserve">(toll call) </w:t>
      </w:r>
      <w:r w:rsidRPr="007B3231" w:rsidR="00E93C9B">
        <w:rPr>
          <w:rFonts w:eastAsia="Times New Roman" w:cstheme="minorHAnsi"/>
          <w:color w:val="000000" w:themeColor="text1"/>
        </w:rPr>
        <w:t xml:space="preserve">or </w:t>
      </w:r>
      <w:r w:rsidR="00A0522B">
        <w:rPr>
          <w:rFonts w:eastAsia="Times New Roman" w:cstheme="minorHAnsi"/>
          <w:color w:val="000000" w:themeColor="text1"/>
        </w:rPr>
        <w:t xml:space="preserve">by </w:t>
      </w:r>
      <w:r w:rsidRPr="007B3231" w:rsidR="00E93C9B">
        <w:rPr>
          <w:rFonts w:eastAsia="Times New Roman" w:cstheme="minorHAnsi"/>
          <w:color w:val="000000" w:themeColor="text1"/>
        </w:rPr>
        <w:t xml:space="preserve">email at </w:t>
      </w:r>
      <w:hyperlink r:id="rId8">
        <w:r w:rsidRPr="007B3231" w:rsidR="00801B77">
          <w:rPr>
            <w:rStyle w:val="Hyperlink"/>
            <w:rFonts w:eastAsia="Times New Roman" w:cstheme="minorHAnsi"/>
          </w:rPr>
          <w:t>R3Families@abtassoc.com</w:t>
        </w:r>
      </w:hyperlink>
      <w:r w:rsidRPr="007B3231" w:rsidR="00392379">
        <w:rPr>
          <w:rFonts w:eastAsia="Times New Roman" w:cstheme="minorHAnsi"/>
          <w:color w:val="000000" w:themeColor="text1"/>
        </w:rPr>
        <w:t>.</w:t>
      </w:r>
      <w:r w:rsidRPr="007B3231" w:rsidR="00801B77">
        <w:rPr>
          <w:rFonts w:eastAsia="Times New Roman" w:cstheme="minorHAnsi"/>
          <w:color w:val="000000" w:themeColor="text1"/>
        </w:rPr>
        <w:t xml:space="preserve"> For questions about your rights </w:t>
      </w:r>
      <w:r w:rsidRPr="007B3231" w:rsidR="001A216A">
        <w:rPr>
          <w:rFonts w:eastAsia="Times New Roman" w:cstheme="minorHAnsi"/>
          <w:color w:val="000000" w:themeColor="text1"/>
        </w:rPr>
        <w:t xml:space="preserve">as a study participant, contact </w:t>
      </w:r>
      <w:r w:rsidR="00F56B72">
        <w:rPr>
          <w:rFonts w:eastAsia="Times New Roman" w:cstheme="minorHAnsi"/>
          <w:color w:val="000000" w:themeColor="text1"/>
        </w:rPr>
        <w:t>the Abt Associates Institutional Review Board</w:t>
      </w:r>
      <w:r w:rsidRPr="007B3231" w:rsidR="00CD1F99">
        <w:rPr>
          <w:rFonts w:eastAsia="Times New Roman" w:cstheme="minorHAnsi"/>
          <w:color w:val="000000" w:themeColor="text1"/>
        </w:rPr>
        <w:t xml:space="preserve"> at </w:t>
      </w:r>
      <w:r w:rsidR="00F56B72">
        <w:rPr>
          <w:rFonts w:eastAsia="Times New Roman" w:cstheme="minorHAnsi"/>
          <w:color w:val="000000" w:themeColor="text1"/>
        </w:rPr>
        <w:t xml:space="preserve">877-520-6835 (toll-free call) </w:t>
      </w:r>
      <w:r w:rsidRPr="007B3231" w:rsidR="2FCFD736">
        <w:rPr>
          <w:rFonts w:eastAsia="Times New Roman" w:cstheme="minorHAnsi"/>
          <w:color w:val="000000" w:themeColor="text1"/>
        </w:rPr>
        <w:t>or</w:t>
      </w:r>
      <w:r w:rsidR="00964189">
        <w:rPr>
          <w:rFonts w:eastAsia="Times New Roman" w:cstheme="minorHAnsi"/>
          <w:color w:val="000000" w:themeColor="text1"/>
        </w:rPr>
        <w:t xml:space="preserve"> by email at</w:t>
      </w:r>
      <w:r w:rsidRPr="007B3231" w:rsidR="2FCFD736">
        <w:rPr>
          <w:rFonts w:eastAsia="Times New Roman" w:cstheme="minorHAnsi"/>
          <w:color w:val="000000" w:themeColor="text1"/>
        </w:rPr>
        <w:t xml:space="preserve"> </w:t>
      </w:r>
      <w:hyperlink r:id="rId9">
        <w:r w:rsidRPr="007B3231" w:rsidR="2FCFD736">
          <w:rPr>
            <w:rStyle w:val="Hyperlink"/>
            <w:rFonts w:eastAsia="Times New Roman" w:cstheme="minorHAnsi"/>
          </w:rPr>
          <w:t>IRB@abtassoc.com</w:t>
        </w:r>
      </w:hyperlink>
      <w:r w:rsidRPr="007B3231" w:rsidR="00DB38C3">
        <w:rPr>
          <w:rFonts w:eastAsia="Times New Roman" w:cstheme="minorHAnsi"/>
          <w:color w:val="000000" w:themeColor="text1"/>
        </w:rPr>
        <w:t>.</w:t>
      </w:r>
    </w:p>
    <w:p w:rsidR="00E0409B" w:rsidRPr="007B3231" w:rsidP="00BC2A9B" w14:paraId="2E781DFB" w14:textId="77777777">
      <w:pPr>
        <w:spacing w:after="120" w:line="240" w:lineRule="auto"/>
        <w:rPr>
          <w:rFonts w:cstheme="minorHAnsi"/>
        </w:rPr>
      </w:pPr>
    </w:p>
    <w:sectPr>
      <w:head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357C8" w:rsidRPr="00C254E3" w:rsidP="000357C8" w14:paraId="79773C14" w14:textId="59EF419A">
    <w:pPr>
      <w:pStyle w:val="Header"/>
      <w:jc w:val="right"/>
      <w:rPr>
        <w:i/>
        <w:sz w:val="18"/>
        <w:szCs w:val="18"/>
      </w:rPr>
    </w:pPr>
    <w:r w:rsidRPr="000357C8">
      <w:rPr>
        <w:i/>
        <w:sz w:val="18"/>
        <w:szCs w:val="18"/>
      </w:rPr>
      <w:t xml:space="preserve"> </w:t>
    </w:r>
    <w:r w:rsidRPr="00C254E3">
      <w:rPr>
        <w:i/>
        <w:sz w:val="18"/>
        <w:szCs w:val="18"/>
      </w:rPr>
      <w:t>OMB Control No: XXXX-XXXX</w:t>
    </w:r>
  </w:p>
  <w:p w:rsidR="000357C8" w:rsidP="000357C8" w14:paraId="6E48C09A" w14:textId="101517FB">
    <w:pPr>
      <w:pStyle w:val="Header"/>
      <w:jc w:val="right"/>
    </w:pPr>
    <w:r w:rsidRPr="00C254E3">
      <w:rPr>
        <w:i/>
        <w:sz w:val="18"/>
        <w:szCs w:val="18"/>
      </w:rPr>
      <w:t>Expiration Date: xx/xx/</w:t>
    </w:r>
    <w:r w:rsidRPr="00C254E3">
      <w:rPr>
        <w:i/>
        <w:sz w:val="18"/>
        <w:szCs w:val="18"/>
      </w:rPr>
      <w:t>xxxx</w:t>
    </w:r>
  </w:p>
  <w:p w:rsidR="00A02BEA" w14:paraId="68D6E74F" w14:textId="7811BF2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revisionView w:comments="1" w:formatting="1" w:inkAnnotations="0" w:insDel="1" w:markup="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5A253BA"/>
    <w:rsid w:val="00005678"/>
    <w:rsid w:val="0001335C"/>
    <w:rsid w:val="0001683C"/>
    <w:rsid w:val="000201C7"/>
    <w:rsid w:val="00021E17"/>
    <w:rsid w:val="000333FA"/>
    <w:rsid w:val="000357C8"/>
    <w:rsid w:val="00035E19"/>
    <w:rsid w:val="00036346"/>
    <w:rsid w:val="00047766"/>
    <w:rsid w:val="000558E3"/>
    <w:rsid w:val="0009314E"/>
    <w:rsid w:val="00094CA4"/>
    <w:rsid w:val="000A3429"/>
    <w:rsid w:val="000A67F0"/>
    <w:rsid w:val="000B6C03"/>
    <w:rsid w:val="000E78FD"/>
    <w:rsid w:val="000F2CCE"/>
    <w:rsid w:val="000F5A5A"/>
    <w:rsid w:val="001001BD"/>
    <w:rsid w:val="0011006D"/>
    <w:rsid w:val="00113DAA"/>
    <w:rsid w:val="001250FA"/>
    <w:rsid w:val="00141131"/>
    <w:rsid w:val="001464D9"/>
    <w:rsid w:val="00156C03"/>
    <w:rsid w:val="00166487"/>
    <w:rsid w:val="00177997"/>
    <w:rsid w:val="001A216A"/>
    <w:rsid w:val="001A3CE1"/>
    <w:rsid w:val="001B7D08"/>
    <w:rsid w:val="001C3BAA"/>
    <w:rsid w:val="001E43ED"/>
    <w:rsid w:val="00205147"/>
    <w:rsid w:val="00207063"/>
    <w:rsid w:val="0027435A"/>
    <w:rsid w:val="0028453D"/>
    <w:rsid w:val="00294FE8"/>
    <w:rsid w:val="002A503E"/>
    <w:rsid w:val="002A55E1"/>
    <w:rsid w:val="002A60EB"/>
    <w:rsid w:val="002B3383"/>
    <w:rsid w:val="002C50EB"/>
    <w:rsid w:val="002C5DCB"/>
    <w:rsid w:val="002D2459"/>
    <w:rsid w:val="002E7D9D"/>
    <w:rsid w:val="002F6369"/>
    <w:rsid w:val="00326665"/>
    <w:rsid w:val="0033363D"/>
    <w:rsid w:val="0034766D"/>
    <w:rsid w:val="003556A6"/>
    <w:rsid w:val="00360C33"/>
    <w:rsid w:val="00361C85"/>
    <w:rsid w:val="0036511C"/>
    <w:rsid w:val="0037536A"/>
    <w:rsid w:val="00390303"/>
    <w:rsid w:val="00392360"/>
    <w:rsid w:val="00392379"/>
    <w:rsid w:val="003A2D0F"/>
    <w:rsid w:val="003C02B0"/>
    <w:rsid w:val="003C6B90"/>
    <w:rsid w:val="003D237F"/>
    <w:rsid w:val="003D2D60"/>
    <w:rsid w:val="003F15D0"/>
    <w:rsid w:val="004010E3"/>
    <w:rsid w:val="00411CD5"/>
    <w:rsid w:val="004202CA"/>
    <w:rsid w:val="00422EF4"/>
    <w:rsid w:val="00451FAB"/>
    <w:rsid w:val="00452F51"/>
    <w:rsid w:val="00474E94"/>
    <w:rsid w:val="00474F10"/>
    <w:rsid w:val="00483BD6"/>
    <w:rsid w:val="00485E50"/>
    <w:rsid w:val="00492F71"/>
    <w:rsid w:val="0049475F"/>
    <w:rsid w:val="004954C2"/>
    <w:rsid w:val="004A51E0"/>
    <w:rsid w:val="004C324F"/>
    <w:rsid w:val="004C5738"/>
    <w:rsid w:val="004D099F"/>
    <w:rsid w:val="004D4D62"/>
    <w:rsid w:val="005063CD"/>
    <w:rsid w:val="005364D5"/>
    <w:rsid w:val="00544D10"/>
    <w:rsid w:val="00545EB2"/>
    <w:rsid w:val="00547771"/>
    <w:rsid w:val="00560027"/>
    <w:rsid w:val="00560B8E"/>
    <w:rsid w:val="005632A6"/>
    <w:rsid w:val="0056670A"/>
    <w:rsid w:val="00580E47"/>
    <w:rsid w:val="00587F7D"/>
    <w:rsid w:val="005A101E"/>
    <w:rsid w:val="005A4D53"/>
    <w:rsid w:val="005D7223"/>
    <w:rsid w:val="005F6A45"/>
    <w:rsid w:val="00601B0C"/>
    <w:rsid w:val="00603A4B"/>
    <w:rsid w:val="00604CAB"/>
    <w:rsid w:val="00606269"/>
    <w:rsid w:val="0061364F"/>
    <w:rsid w:val="00614081"/>
    <w:rsid w:val="00621DC4"/>
    <w:rsid w:val="00653E9D"/>
    <w:rsid w:val="00676521"/>
    <w:rsid w:val="006800AD"/>
    <w:rsid w:val="00687E61"/>
    <w:rsid w:val="00690240"/>
    <w:rsid w:val="006B1F79"/>
    <w:rsid w:val="006C068F"/>
    <w:rsid w:val="006D29AB"/>
    <w:rsid w:val="006D6245"/>
    <w:rsid w:val="006D64B2"/>
    <w:rsid w:val="00710DC3"/>
    <w:rsid w:val="00722687"/>
    <w:rsid w:val="00724C5A"/>
    <w:rsid w:val="007457BF"/>
    <w:rsid w:val="00746636"/>
    <w:rsid w:val="0074764D"/>
    <w:rsid w:val="00747AE7"/>
    <w:rsid w:val="0075288D"/>
    <w:rsid w:val="00754EA7"/>
    <w:rsid w:val="00755F07"/>
    <w:rsid w:val="007566C2"/>
    <w:rsid w:val="00767B78"/>
    <w:rsid w:val="00774ECB"/>
    <w:rsid w:val="0078134D"/>
    <w:rsid w:val="0079524E"/>
    <w:rsid w:val="007B21A1"/>
    <w:rsid w:val="007B3231"/>
    <w:rsid w:val="007C189F"/>
    <w:rsid w:val="007C336F"/>
    <w:rsid w:val="007C4A33"/>
    <w:rsid w:val="007D1550"/>
    <w:rsid w:val="007E11A8"/>
    <w:rsid w:val="00800945"/>
    <w:rsid w:val="00801B77"/>
    <w:rsid w:val="008107BF"/>
    <w:rsid w:val="00812C76"/>
    <w:rsid w:val="008256F7"/>
    <w:rsid w:val="00833D76"/>
    <w:rsid w:val="00837C5F"/>
    <w:rsid w:val="00844647"/>
    <w:rsid w:val="008747D1"/>
    <w:rsid w:val="00874BF3"/>
    <w:rsid w:val="008758B4"/>
    <w:rsid w:val="00876CAC"/>
    <w:rsid w:val="00894471"/>
    <w:rsid w:val="008A15D7"/>
    <w:rsid w:val="008A6227"/>
    <w:rsid w:val="008C03E7"/>
    <w:rsid w:val="008C1C20"/>
    <w:rsid w:val="008C7C1F"/>
    <w:rsid w:val="008D4A05"/>
    <w:rsid w:val="008F7EDC"/>
    <w:rsid w:val="00931DCA"/>
    <w:rsid w:val="00933AB9"/>
    <w:rsid w:val="009466F6"/>
    <w:rsid w:val="00950040"/>
    <w:rsid w:val="00963788"/>
    <w:rsid w:val="00964189"/>
    <w:rsid w:val="009720E4"/>
    <w:rsid w:val="0098061D"/>
    <w:rsid w:val="00981C9D"/>
    <w:rsid w:val="00984FB0"/>
    <w:rsid w:val="0099695D"/>
    <w:rsid w:val="009A6353"/>
    <w:rsid w:val="009D55AF"/>
    <w:rsid w:val="00A02BEA"/>
    <w:rsid w:val="00A0522B"/>
    <w:rsid w:val="00A1015F"/>
    <w:rsid w:val="00A203AD"/>
    <w:rsid w:val="00A21C3D"/>
    <w:rsid w:val="00A21E52"/>
    <w:rsid w:val="00A35712"/>
    <w:rsid w:val="00A367BA"/>
    <w:rsid w:val="00A55156"/>
    <w:rsid w:val="00A605D8"/>
    <w:rsid w:val="00A94C1F"/>
    <w:rsid w:val="00A975F0"/>
    <w:rsid w:val="00AA1019"/>
    <w:rsid w:val="00AB3EC1"/>
    <w:rsid w:val="00AB6FA9"/>
    <w:rsid w:val="00AE3FE9"/>
    <w:rsid w:val="00AE7652"/>
    <w:rsid w:val="00AF1F41"/>
    <w:rsid w:val="00AF7045"/>
    <w:rsid w:val="00AF7302"/>
    <w:rsid w:val="00AF7557"/>
    <w:rsid w:val="00B007A7"/>
    <w:rsid w:val="00B0164C"/>
    <w:rsid w:val="00B041E1"/>
    <w:rsid w:val="00B07988"/>
    <w:rsid w:val="00B11226"/>
    <w:rsid w:val="00B12741"/>
    <w:rsid w:val="00B1702C"/>
    <w:rsid w:val="00B26317"/>
    <w:rsid w:val="00B44C8E"/>
    <w:rsid w:val="00B5692C"/>
    <w:rsid w:val="00B6521A"/>
    <w:rsid w:val="00B72AE4"/>
    <w:rsid w:val="00B77378"/>
    <w:rsid w:val="00B80DA6"/>
    <w:rsid w:val="00BA33BE"/>
    <w:rsid w:val="00BB023F"/>
    <w:rsid w:val="00BC2A9B"/>
    <w:rsid w:val="00BC7448"/>
    <w:rsid w:val="00BE0066"/>
    <w:rsid w:val="00BE7515"/>
    <w:rsid w:val="00C13537"/>
    <w:rsid w:val="00C13895"/>
    <w:rsid w:val="00C23D83"/>
    <w:rsid w:val="00C254E3"/>
    <w:rsid w:val="00C37068"/>
    <w:rsid w:val="00C459B9"/>
    <w:rsid w:val="00C54940"/>
    <w:rsid w:val="00C55BE1"/>
    <w:rsid w:val="00C6251A"/>
    <w:rsid w:val="00C64D64"/>
    <w:rsid w:val="00C676D4"/>
    <w:rsid w:val="00C72825"/>
    <w:rsid w:val="00C76513"/>
    <w:rsid w:val="00C81368"/>
    <w:rsid w:val="00CA210D"/>
    <w:rsid w:val="00CD1F99"/>
    <w:rsid w:val="00D024EE"/>
    <w:rsid w:val="00D0487A"/>
    <w:rsid w:val="00D05920"/>
    <w:rsid w:val="00D0657A"/>
    <w:rsid w:val="00D06E13"/>
    <w:rsid w:val="00D06ED6"/>
    <w:rsid w:val="00D15C8A"/>
    <w:rsid w:val="00D349D8"/>
    <w:rsid w:val="00D50921"/>
    <w:rsid w:val="00D522EF"/>
    <w:rsid w:val="00D7729E"/>
    <w:rsid w:val="00D800AD"/>
    <w:rsid w:val="00D80A0E"/>
    <w:rsid w:val="00D94CF5"/>
    <w:rsid w:val="00DB38C3"/>
    <w:rsid w:val="00DD5AD3"/>
    <w:rsid w:val="00DE1631"/>
    <w:rsid w:val="00E01A1E"/>
    <w:rsid w:val="00E0409B"/>
    <w:rsid w:val="00E04866"/>
    <w:rsid w:val="00E07CD1"/>
    <w:rsid w:val="00E13165"/>
    <w:rsid w:val="00E22762"/>
    <w:rsid w:val="00E46623"/>
    <w:rsid w:val="00E5101F"/>
    <w:rsid w:val="00E7584C"/>
    <w:rsid w:val="00E8173A"/>
    <w:rsid w:val="00E82F05"/>
    <w:rsid w:val="00E84481"/>
    <w:rsid w:val="00E8794B"/>
    <w:rsid w:val="00E93833"/>
    <w:rsid w:val="00E93C9B"/>
    <w:rsid w:val="00EC0EEB"/>
    <w:rsid w:val="00EC2A53"/>
    <w:rsid w:val="00ED4354"/>
    <w:rsid w:val="00EE70B3"/>
    <w:rsid w:val="00EF399C"/>
    <w:rsid w:val="00F12983"/>
    <w:rsid w:val="00F17FD2"/>
    <w:rsid w:val="00F27A77"/>
    <w:rsid w:val="00F416CA"/>
    <w:rsid w:val="00F50121"/>
    <w:rsid w:val="00F54F3E"/>
    <w:rsid w:val="00F56B72"/>
    <w:rsid w:val="00F75D10"/>
    <w:rsid w:val="00FA5055"/>
    <w:rsid w:val="00FB0F07"/>
    <w:rsid w:val="00FC0E2F"/>
    <w:rsid w:val="00FC1479"/>
    <w:rsid w:val="00FC70E0"/>
    <w:rsid w:val="00FE7E80"/>
    <w:rsid w:val="00FF5813"/>
    <w:rsid w:val="00FF5AE1"/>
    <w:rsid w:val="01423E03"/>
    <w:rsid w:val="05A253BA"/>
    <w:rsid w:val="08200409"/>
    <w:rsid w:val="082E40E9"/>
    <w:rsid w:val="09D7C8AA"/>
    <w:rsid w:val="0A9B7936"/>
    <w:rsid w:val="0B773F17"/>
    <w:rsid w:val="0D3DD257"/>
    <w:rsid w:val="15339F59"/>
    <w:rsid w:val="1AD7161C"/>
    <w:rsid w:val="1F1A76EB"/>
    <w:rsid w:val="201B8372"/>
    <w:rsid w:val="20A91B81"/>
    <w:rsid w:val="248F1738"/>
    <w:rsid w:val="29E99D58"/>
    <w:rsid w:val="2CD911DD"/>
    <w:rsid w:val="2FCFD736"/>
    <w:rsid w:val="30CF9770"/>
    <w:rsid w:val="31F4F36A"/>
    <w:rsid w:val="33CAC387"/>
    <w:rsid w:val="33FB2233"/>
    <w:rsid w:val="345BA1D1"/>
    <w:rsid w:val="34A38905"/>
    <w:rsid w:val="353A68A3"/>
    <w:rsid w:val="35FDEA9B"/>
    <w:rsid w:val="381E995D"/>
    <w:rsid w:val="3BCF2C5B"/>
    <w:rsid w:val="3CB0D4A9"/>
    <w:rsid w:val="3F0C33BB"/>
    <w:rsid w:val="3F0D4FC7"/>
    <w:rsid w:val="407F6612"/>
    <w:rsid w:val="48DA6AAA"/>
    <w:rsid w:val="4C1B2988"/>
    <w:rsid w:val="5062DF9F"/>
    <w:rsid w:val="52A658C7"/>
    <w:rsid w:val="52ADE7D6"/>
    <w:rsid w:val="54FB7D22"/>
    <w:rsid w:val="55885F7B"/>
    <w:rsid w:val="5D960BDA"/>
    <w:rsid w:val="5E778BD8"/>
    <w:rsid w:val="5F58C494"/>
    <w:rsid w:val="61EA15F6"/>
    <w:rsid w:val="6655A4C7"/>
    <w:rsid w:val="6673D8E0"/>
    <w:rsid w:val="6C468EA9"/>
    <w:rsid w:val="732C1F0C"/>
    <w:rsid w:val="776562EB"/>
    <w:rsid w:val="7922DD59"/>
    <w:rsid w:val="7A1FA260"/>
    <w:rsid w:val="7EF2374D"/>
  </w:rsids>
  <w:docVars>
    <w:docVar w:name="__Grammarly_42___1" w:val="H4sIAAAAAAAEAKtWcslP9kxRslIyNDY2MjU3N7E0MTE1NzGyNDBS0lEKTi0uzszPAykwqQUAFbLdD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5A253BA"/>
  <w15:chartTrackingRefBased/>
  <w15:docId w15:val="{396E890A-9F44-448C-8655-AD7110E68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sid w:val="00E04866"/>
    <w:rPr>
      <w:sz w:val="16"/>
      <w:szCs w:val="16"/>
    </w:rPr>
  </w:style>
  <w:style w:type="paragraph" w:styleId="CommentText">
    <w:name w:val="annotation text"/>
    <w:basedOn w:val="Normal"/>
    <w:link w:val="CommentTextChar"/>
    <w:unhideWhenUsed/>
    <w:rsid w:val="00E04866"/>
    <w:pPr>
      <w:spacing w:line="240" w:lineRule="auto"/>
    </w:pPr>
    <w:rPr>
      <w:sz w:val="20"/>
      <w:szCs w:val="20"/>
    </w:rPr>
  </w:style>
  <w:style w:type="character" w:customStyle="1" w:styleId="CommentTextChar">
    <w:name w:val="Comment Text Char"/>
    <w:basedOn w:val="DefaultParagraphFont"/>
    <w:link w:val="CommentText"/>
    <w:rsid w:val="00E04866"/>
    <w:rPr>
      <w:sz w:val="20"/>
      <w:szCs w:val="20"/>
    </w:rPr>
  </w:style>
  <w:style w:type="paragraph" w:styleId="CommentSubject">
    <w:name w:val="annotation subject"/>
    <w:basedOn w:val="CommentText"/>
    <w:next w:val="CommentText"/>
    <w:link w:val="CommentSubjectChar"/>
    <w:uiPriority w:val="99"/>
    <w:semiHidden/>
    <w:unhideWhenUsed/>
    <w:rsid w:val="00E04866"/>
    <w:rPr>
      <w:b/>
      <w:bCs/>
    </w:rPr>
  </w:style>
  <w:style w:type="character" w:customStyle="1" w:styleId="CommentSubjectChar">
    <w:name w:val="Comment Subject Char"/>
    <w:basedOn w:val="CommentTextChar"/>
    <w:link w:val="CommentSubject"/>
    <w:uiPriority w:val="99"/>
    <w:semiHidden/>
    <w:rsid w:val="00E04866"/>
    <w:rPr>
      <w:b/>
      <w:bCs/>
      <w:sz w:val="20"/>
      <w:szCs w:val="20"/>
    </w:rPr>
  </w:style>
  <w:style w:type="paragraph" w:styleId="NormalWeb">
    <w:name w:val="Normal (Web)"/>
    <w:basedOn w:val="Normal"/>
    <w:uiPriority w:val="99"/>
    <w:unhideWhenUsed/>
    <w:rsid w:val="00E0486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F5A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A5A"/>
  </w:style>
  <w:style w:type="paragraph" w:styleId="Footer">
    <w:name w:val="footer"/>
    <w:basedOn w:val="Normal"/>
    <w:link w:val="FooterChar"/>
    <w:uiPriority w:val="99"/>
    <w:unhideWhenUsed/>
    <w:rsid w:val="000F5A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A5A"/>
  </w:style>
  <w:style w:type="paragraph" w:styleId="Revision">
    <w:name w:val="Revision"/>
    <w:hidden/>
    <w:uiPriority w:val="99"/>
    <w:semiHidden/>
    <w:rsid w:val="003556A6"/>
    <w:pPr>
      <w:spacing w:after="0" w:line="240" w:lineRule="auto"/>
    </w:pPr>
  </w:style>
  <w:style w:type="character" w:styleId="UnresolvedMention">
    <w:name w:val="Unresolved Mention"/>
    <w:basedOn w:val="DefaultParagraphFont"/>
    <w:uiPriority w:val="99"/>
    <w:semiHidden/>
    <w:unhideWhenUsed/>
    <w:rsid w:val="00E93C9B"/>
    <w:rPr>
      <w:color w:val="605E5C"/>
      <w:shd w:val="clear" w:color="auto" w:fill="E1DFDD"/>
    </w:rPr>
  </w:style>
  <w:style w:type="character" w:styleId="Mention">
    <w:name w:val="Mention"/>
    <w:basedOn w:val="DefaultParagraphFont"/>
    <w:uiPriority w:val="99"/>
    <w:unhideWhenUsed/>
    <w:rsid w:val="008C1C20"/>
    <w:rPr>
      <w:color w:val="2B579A"/>
      <w:shd w:val="clear" w:color="auto" w:fill="E1DFDD"/>
    </w:rPr>
  </w:style>
  <w:style w:type="paragraph" w:customStyle="1" w:styleId="paragraph">
    <w:name w:val="paragraph"/>
    <w:basedOn w:val="Normal"/>
    <w:rsid w:val="007D15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D1550"/>
  </w:style>
  <w:style w:type="character" w:customStyle="1" w:styleId="eop">
    <w:name w:val="eop"/>
    <w:basedOn w:val="DefaultParagraphFont"/>
    <w:rsid w:val="007D15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R3Families@abtassoc.com" TargetMode="External" /><Relationship Id="rId9" Type="http://schemas.openxmlformats.org/officeDocument/2006/relationships/hyperlink" Target="mailto:IRB@abtasso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2" ma:contentTypeDescription="Create a new document." ma:contentTypeScope="" ma:versionID="0786a49015f9951f4eb577e54d43b90f">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c377915a6488c0089d2a75424a87236a"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89c6037-13dc-47d9-9b4e-f505e81babc9">
      <UserInfo>
        <DisplayName>Sue Scrivener</DisplayName>
        <AccountId>67</AccountId>
        <AccountType/>
      </UserInfo>
    </SharedWithUsers>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3FDA233-42E8-4BE7-82CC-86CF09823E2F}">
  <ds:schemaRefs>
    <ds:schemaRef ds:uri="http://schemas.microsoft.com/sharepoint/v3/contenttype/forms"/>
  </ds:schemaRefs>
</ds:datastoreItem>
</file>

<file path=customXml/itemProps2.xml><?xml version="1.0" encoding="utf-8"?>
<ds:datastoreItem xmlns:ds="http://schemas.openxmlformats.org/officeDocument/2006/customXml" ds:itemID="{21F9BC10-6EEF-4456-ADEA-2624B4AC5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92B98A-5095-48D7-B1AC-D89AC28D5C6C}">
  <ds:schemaRefs>
    <ds:schemaRef ds:uri="http://schemas.openxmlformats.org/officeDocument/2006/bibliography"/>
  </ds:schemaRefs>
</ds:datastoreItem>
</file>

<file path=customXml/itemProps4.xml><?xml version="1.0" encoding="utf-8"?>
<ds:datastoreItem xmlns:ds="http://schemas.openxmlformats.org/officeDocument/2006/customXml" ds:itemID="{0A12C93F-80A8-4C73-9038-6EA162E518BB}">
  <ds:schemaRefs>
    <ds:schemaRef ds:uri="http://www.w3.org/XML/1998/namespace"/>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http://purl.org/dc/terms/"/>
    <ds:schemaRef ds:uri="8708a804-7efc-461b-b79f-6b10f57482ef"/>
    <ds:schemaRef ds:uri="289c6037-13dc-47d9-9b4e-f505e81babc9"/>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8</Words>
  <Characters>4155</Characters>
  <Application>Microsoft Office Word</Application>
  <DocSecurity>0</DocSecurity>
  <Lines>34</Lines>
  <Paragraphs>9</Paragraphs>
  <ScaleCrop>false</ScaleCrop>
  <Company/>
  <LinksUpToDate>false</LinksUpToDate>
  <CharactersWithSpaces>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Brennan</dc:creator>
  <cp:lastModifiedBy>Gray, Calonie (ACF)</cp:lastModifiedBy>
  <cp:revision>3</cp:revision>
  <dcterms:created xsi:type="dcterms:W3CDTF">2023-07-24T13:34:00Z</dcterms:created>
  <dcterms:modified xsi:type="dcterms:W3CDTF">2023-07-2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